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A3CE1E" w14:textId="77777777" w:rsidR="00367A27" w:rsidRPr="00BD3D2C" w:rsidRDefault="00367A27" w:rsidP="00367A27">
      <w:pPr>
        <w:pStyle w:val="Tabletitle"/>
      </w:pPr>
      <w:bookmarkStart w:id="0" w:name="_Ref492395586"/>
      <w:r w:rsidRPr="00BD3D2C">
        <w:t xml:space="preserve">Table </w:t>
      </w:r>
      <w:r w:rsidR="00C50F48">
        <w:fldChar w:fldCharType="begin"/>
      </w:r>
      <w:r w:rsidR="00C50F48">
        <w:instrText xml:space="preserve"> SEQ Table \* ARABIC </w:instrText>
      </w:r>
      <w:r w:rsidR="00C50F48">
        <w:fldChar w:fldCharType="separate"/>
      </w:r>
      <w:r w:rsidR="00EA7891">
        <w:rPr>
          <w:noProof/>
        </w:rPr>
        <w:t>1</w:t>
      </w:r>
      <w:r w:rsidR="00C50F48">
        <w:rPr>
          <w:noProof/>
        </w:rPr>
        <w:fldChar w:fldCharType="end"/>
      </w:r>
      <w:bookmarkEnd w:id="0"/>
      <w:r w:rsidRPr="00BD3D2C">
        <w:t xml:space="preserve">. </w:t>
      </w:r>
      <w:r>
        <w:t>ANOVA test for TH, YXY sys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87"/>
        <w:gridCol w:w="1681"/>
        <w:gridCol w:w="1681"/>
        <w:gridCol w:w="1679"/>
      </w:tblGrid>
      <w:tr w:rsidR="00367A27" w:rsidRPr="009E13B0" w14:paraId="38B529BF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727449F" w14:textId="77777777" w:rsidR="00367A27" w:rsidRPr="00C730E0" w:rsidRDefault="00367A27" w:rsidP="00303B04">
            <w:pPr>
              <w:spacing w:line="240" w:lineRule="auto"/>
              <w:rPr>
                <w:lang w:eastAsia="es-MX"/>
              </w:rPr>
            </w:pP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8803493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 xml:space="preserve">Mean </w:t>
            </w:r>
            <w:proofErr w:type="spellStart"/>
            <w:r w:rsidRPr="009E13B0">
              <w:rPr>
                <w:color w:val="000000"/>
                <w:lang w:val="es-MX" w:eastAsia="es-MX"/>
              </w:rPr>
              <w:t>Sq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96D9058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 xml:space="preserve">F </w:t>
            </w:r>
            <w:proofErr w:type="spellStart"/>
            <w:r w:rsidRPr="009E13B0">
              <w:rPr>
                <w:color w:val="000000"/>
                <w:lang w:val="es-MX" w:eastAsia="es-MX"/>
              </w:rPr>
              <w:t>value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B474880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Pr(&gt;F)</w:t>
            </w:r>
          </w:p>
        </w:tc>
      </w:tr>
      <w:tr w:rsidR="00367A27" w:rsidRPr="009E13B0" w14:paraId="7B9499C7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190F56A9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C7C55C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56.98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8F49375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35650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9C9BE40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0A246B43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EDC6327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7D48C63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34.28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01A74CC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21450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1FFB736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66DC2934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3233983F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064777E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58.86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948BEA5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99390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6C67750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7A7B73C3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2725945F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7B9CA3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96.18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D907C2C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60180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AF8810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41B47262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6D14E7D6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60F0170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1.83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8B719E7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7403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3698231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71DB9169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294F89C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 xml:space="preserve">: </w:t>
            </w:r>
            <w:proofErr w:type="spellStart"/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8125ECC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3CBA80E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3.45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6FAE2CC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6</w:t>
            </w:r>
          </w:p>
        </w:tc>
      </w:tr>
      <w:tr w:rsidR="00367A27" w:rsidRPr="009E13B0" w14:paraId="0289B7DD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F66592A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4776903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404803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12.3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BB8906E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5FE2426F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785F3BF9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88CC37B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4.0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B34388C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2514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D6A3E3C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3D7C59BD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61B96D6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B76428B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.56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2E3AE2E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9761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39DF2E6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126AF69F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668B8EFC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2F945E5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4.0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FFB2EB1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2518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23B2799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7C2C55BF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2C83E3AA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AC1C98C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7.1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75DE310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4451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7DCC989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294505C2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BE27D71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AF33809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8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FB97EE5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496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A45F7E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4D816325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57FAA1F7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5246D4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.2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1820462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7503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3EEDC2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0BCD53B5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77C55024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7A05CC7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6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E14271F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3777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62D8829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5C47BED0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5F10ECD1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759F242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7.0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0AF89C5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4393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9452276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2B149263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770295F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4F00C5C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1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8170002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651.3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5683DB8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17B58C23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F40B1F0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FF71315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3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4A41719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58.5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616E755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4E3E807E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2ACDCF8A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49FBD25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F281060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65.18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F092E34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4DC5D857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ED44880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0EE3177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38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CEC6957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2357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491F08A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01510A1C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3A096543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57E8526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1C6B30F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65.94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ED01F64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71153BC5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1CFD924A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6E1EA9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3F2642F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50.65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4FA4AD2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48721C16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56A2DA78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0A408A2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1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FEBFCE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751.3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B52F447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5044B8E7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5CAC5F18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BC8F329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2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72544C2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275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BCBB0A6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3744F59C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777665A2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425F163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8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EAA2E6C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4997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1C39557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1E3254D5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6B8F34B1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FE54E07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.13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AEF59C1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704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B531AA7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2147E975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BED32E5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5C6218E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D021E6D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93.43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5560D46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2E004F59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5ED3FBBA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56D00B1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1C02BEA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48.2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46190E5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14B55CF5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5CF0DEF9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FA6E7E7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11B3C8B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37.6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CEE801A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350F7DE8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CBBF20F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141CEC4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4A5FA36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1.5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E7CCE9F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22</w:t>
            </w:r>
          </w:p>
        </w:tc>
      </w:tr>
      <w:tr w:rsidR="00367A27" w:rsidRPr="009E13B0" w14:paraId="6FAE05AF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2E5E0673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82A2318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5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3914E33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289.2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871C561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9E13B0" w14:paraId="76DBCF08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21CF68D" w14:textId="77777777" w:rsidR="00367A27" w:rsidRPr="009E13B0" w:rsidRDefault="00367A27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C2B28F6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ECF1F84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5.1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AF8D3A2" w14:textId="77777777" w:rsidR="00367A27" w:rsidRPr="009E13B0" w:rsidRDefault="00367A27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0.02</w:t>
            </w:r>
          </w:p>
        </w:tc>
      </w:tr>
    </w:tbl>
    <w:p w14:paraId="69A2564C" w14:textId="77777777" w:rsidR="000148BF" w:rsidRDefault="000148BF" w:rsidP="00367A27">
      <w:pPr>
        <w:pStyle w:val="Newparagraph"/>
      </w:pPr>
    </w:p>
    <w:p w14:paraId="13D58D22" w14:textId="77777777" w:rsidR="000148BF" w:rsidRDefault="000148BF" w:rsidP="000148BF">
      <w:r>
        <w:br w:type="page"/>
      </w:r>
    </w:p>
    <w:p w14:paraId="02941DEF" w14:textId="77777777" w:rsidR="00EA7891" w:rsidRPr="00EA7891" w:rsidRDefault="00EA7891" w:rsidP="00EA7891">
      <w:pPr>
        <w:pStyle w:val="Caption"/>
        <w:keepNext/>
        <w:rPr>
          <w:i w:val="0"/>
          <w:color w:val="auto"/>
          <w:sz w:val="24"/>
          <w:szCs w:val="24"/>
        </w:rPr>
      </w:pPr>
      <w:r w:rsidRPr="00EA7891">
        <w:rPr>
          <w:i w:val="0"/>
          <w:color w:val="auto"/>
          <w:sz w:val="24"/>
          <w:szCs w:val="24"/>
        </w:rPr>
        <w:lastRenderedPageBreak/>
        <w:t xml:space="preserve">Table </w:t>
      </w:r>
      <w:r w:rsidRPr="00EA7891">
        <w:rPr>
          <w:i w:val="0"/>
          <w:color w:val="auto"/>
          <w:sz w:val="24"/>
          <w:szCs w:val="24"/>
        </w:rPr>
        <w:fldChar w:fldCharType="begin"/>
      </w:r>
      <w:r w:rsidRPr="00EA7891">
        <w:rPr>
          <w:i w:val="0"/>
          <w:color w:val="auto"/>
          <w:sz w:val="24"/>
          <w:szCs w:val="24"/>
        </w:rPr>
        <w:instrText xml:space="preserve"> SEQ Table \* ARABIC </w:instrText>
      </w:r>
      <w:r w:rsidRPr="00EA7891">
        <w:rPr>
          <w:i w:val="0"/>
          <w:color w:val="auto"/>
          <w:sz w:val="24"/>
          <w:szCs w:val="24"/>
        </w:rPr>
        <w:fldChar w:fldCharType="separate"/>
      </w:r>
      <w:r w:rsidRPr="00EA7891">
        <w:rPr>
          <w:i w:val="0"/>
          <w:noProof/>
          <w:color w:val="auto"/>
          <w:sz w:val="24"/>
          <w:szCs w:val="24"/>
        </w:rPr>
        <w:t>2</w:t>
      </w:r>
      <w:r w:rsidRPr="00EA7891">
        <w:rPr>
          <w:i w:val="0"/>
          <w:color w:val="auto"/>
          <w:sz w:val="24"/>
          <w:szCs w:val="24"/>
        </w:rPr>
        <w:fldChar w:fldCharType="end"/>
      </w:r>
      <w:r w:rsidRPr="00EA7891">
        <w:rPr>
          <w:i w:val="0"/>
          <w:color w:val="auto"/>
          <w:sz w:val="24"/>
          <w:szCs w:val="24"/>
        </w:rPr>
        <w:t xml:space="preserve">. ANOVA test for </w:t>
      </w:r>
      <w:r w:rsidR="000F7DAB">
        <w:rPr>
          <w:i w:val="0"/>
          <w:color w:val="auto"/>
          <w:sz w:val="24"/>
          <w:szCs w:val="24"/>
        </w:rPr>
        <w:t>SCV</w:t>
      </w:r>
      <w:r w:rsidRPr="00EA7891">
        <w:rPr>
          <w:i w:val="0"/>
          <w:color w:val="auto"/>
          <w:sz w:val="24"/>
          <w:szCs w:val="24"/>
        </w:rPr>
        <w:t>, YXY sys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59"/>
        <w:gridCol w:w="2000"/>
        <w:gridCol w:w="1543"/>
        <w:gridCol w:w="1326"/>
      </w:tblGrid>
      <w:tr w:rsidR="00367A27" w:rsidRPr="00367A27" w14:paraId="7E823611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074CFF5E" w14:textId="77777777" w:rsidR="00367A27" w:rsidRPr="00367A27" w:rsidRDefault="00367A27" w:rsidP="00367A27">
            <w:pPr>
              <w:spacing w:line="240" w:lineRule="auto"/>
              <w:rPr>
                <w:lang w:eastAsia="es-MX"/>
              </w:rPr>
            </w:pPr>
            <w:r w:rsidRPr="00EA7891">
              <w:rPr>
                <w:lang w:eastAsia="es-MX"/>
              </w:rPr>
              <w:t>Factor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2FED6CB4" w14:textId="77777777" w:rsidR="00367A27" w:rsidRPr="00367A27" w:rsidRDefault="00367A27" w:rsidP="00367A27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 xml:space="preserve">Mean </w:t>
            </w:r>
            <w:proofErr w:type="spellStart"/>
            <w:r w:rsidRPr="00367A27">
              <w:rPr>
                <w:color w:val="000000"/>
                <w:lang w:eastAsia="es-MX"/>
              </w:rPr>
              <w:t>Sq</w:t>
            </w:r>
            <w:proofErr w:type="spellEnd"/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26FFEA9" w14:textId="77777777" w:rsidR="00367A27" w:rsidRPr="00367A27" w:rsidRDefault="00367A27" w:rsidP="00367A27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F value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5D897CB6" w14:textId="77777777" w:rsidR="00367A27" w:rsidRPr="00367A27" w:rsidRDefault="00367A27" w:rsidP="00367A27">
            <w:pPr>
              <w:spacing w:line="240" w:lineRule="auto"/>
              <w:rPr>
                <w:color w:val="000000"/>
                <w:lang w:eastAsia="es-MX"/>
              </w:rPr>
            </w:pPr>
            <w:proofErr w:type="spellStart"/>
            <w:r w:rsidRPr="00367A27">
              <w:rPr>
                <w:color w:val="000000"/>
                <w:lang w:eastAsia="es-MX"/>
              </w:rPr>
              <w:t>Pr</w:t>
            </w:r>
            <w:proofErr w:type="spellEnd"/>
            <w:r w:rsidRPr="00367A27">
              <w:rPr>
                <w:color w:val="000000"/>
                <w:lang w:eastAsia="es-MX"/>
              </w:rPr>
              <w:t>(&gt;F)</w:t>
            </w:r>
          </w:p>
        </w:tc>
      </w:tr>
      <w:tr w:rsidR="00367A27" w:rsidRPr="00367A27" w14:paraId="5AE639DA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4613637" w14:textId="77777777" w:rsidR="00367A27" w:rsidRPr="00367A27" w:rsidRDefault="00367A27" w:rsidP="00367A27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Mean</w:t>
            </w:r>
            <w:r w:rsidRPr="00367A27">
              <w:rPr>
                <w:color w:val="000000"/>
                <w:vertAlign w:val="subscript"/>
                <w:lang w:eastAsia="es-MX"/>
              </w:rPr>
              <w:t>A</w:t>
            </w:r>
            <w:r w:rsidRPr="00367A27">
              <w:rPr>
                <w:color w:val="000000"/>
                <w:vertAlign w:val="superscript"/>
                <w:lang w:eastAsia="es-MX"/>
              </w:rPr>
              <w:t>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069C88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35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753FAAA0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366.4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681C16D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0.00</w:t>
            </w:r>
          </w:p>
        </w:tc>
      </w:tr>
      <w:tr w:rsidR="00367A27" w:rsidRPr="00367A27" w14:paraId="65C227E5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4D46566F" w14:textId="77777777" w:rsidR="00367A27" w:rsidRPr="00367A27" w:rsidRDefault="00367A27" w:rsidP="00367A27">
            <w:pPr>
              <w:spacing w:line="240" w:lineRule="auto"/>
              <w:rPr>
                <w:color w:val="000000"/>
                <w:lang w:eastAsia="es-MX"/>
              </w:rPr>
            </w:pPr>
            <w:proofErr w:type="spellStart"/>
            <w:r w:rsidRPr="00367A27">
              <w:rPr>
                <w:color w:val="000000"/>
                <w:lang w:eastAsia="es-MX"/>
              </w:rPr>
              <w:t>Mean</w:t>
            </w:r>
            <w:r w:rsidRPr="00367A27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1E6EABE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1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16C68781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10.22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594922A0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0.00</w:t>
            </w:r>
          </w:p>
        </w:tc>
      </w:tr>
      <w:tr w:rsidR="00367A27" w:rsidRPr="00367A27" w14:paraId="3868BB67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48158E0" w14:textId="77777777" w:rsidR="00367A27" w:rsidRPr="00367A27" w:rsidRDefault="00367A27" w:rsidP="00367A27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SCV</w:t>
            </w:r>
            <w:r w:rsidRPr="00367A27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13B7DAA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2416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7250B8FF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25240.0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1DD61177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0.00</w:t>
            </w:r>
          </w:p>
        </w:tc>
      </w:tr>
      <w:tr w:rsidR="00367A27" w:rsidRPr="00367A27" w14:paraId="701EF688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4EA2899" w14:textId="77777777" w:rsidR="00367A27" w:rsidRPr="00367A27" w:rsidRDefault="00367A27" w:rsidP="00367A27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SCV</w:t>
            </w:r>
            <w:r w:rsidRPr="00367A27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462448AD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17418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7904FF8B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eastAsia="es-MX"/>
              </w:rPr>
              <w:t>1819</w:t>
            </w:r>
            <w:r w:rsidRPr="00367A27">
              <w:rPr>
                <w:color w:val="000000"/>
                <w:lang w:val="es-MX" w:eastAsia="es-MX"/>
              </w:rPr>
              <w:t>00.0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4FCC6A83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0B0C5ABF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EE4C287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907B073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051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17090BEA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0970.0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511AC535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32D48CCD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740218B7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 xml:space="preserve">: </w:t>
            </w:r>
            <w:proofErr w:type="spellStart"/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F7B21B0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3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01C82480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37.5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62CE184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72B589C6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1F2A6B04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39584A6D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748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0B2C0680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7810.0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3021A3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3D972D3A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3973552F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1897C76A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2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11C9F119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28.6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0B32F96B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5CA47453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BAEDC1D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2E3F40C5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66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BA47F56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692.5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00B5E1CF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32092CE0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C0F81DA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69F54423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0143D88C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2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2D72091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88</w:t>
            </w:r>
          </w:p>
        </w:tc>
      </w:tr>
      <w:tr w:rsidR="00367A27" w:rsidRPr="00367A27" w14:paraId="48DB8DF5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50B5652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1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3EFB47D1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2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8FEEBB6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8.84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6A591E9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148F3C9F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9E1C2A7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4F5418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066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FE0C9F6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1140.0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4DB0D95A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65117581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56155AF4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A</w:t>
            </w:r>
            <w:proofErr w:type="spellEnd"/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C4F2F84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4DE8B81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4.86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89AC8AC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3</w:t>
            </w:r>
          </w:p>
        </w:tc>
      </w:tr>
      <w:tr w:rsidR="00367A27" w:rsidRPr="00367A27" w14:paraId="7104252A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9D5BBFD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1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4799C8DA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47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71BB3B45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490.1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6DDAB5F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22EB9DF1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4712AB4D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32428A4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42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3DC0AA4D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437.3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3522F41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56D84D05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4416EB69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3E51F236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5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68C5DE00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50.31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09E2A4C8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70794063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430F93C8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47A526C3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25CCEF24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44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41FF0BEC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51</w:t>
            </w:r>
          </w:p>
        </w:tc>
      </w:tr>
      <w:tr w:rsidR="00367A27" w:rsidRPr="00367A27" w14:paraId="6A7865EE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76A80621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27001D0C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36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A670EFB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371.1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6EB680CF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02C42C07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7EB487C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8487B8A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6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FB82357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65.24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630A203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56E98969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3AD9C157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 xml:space="preserve">: </w:t>
            </w:r>
            <w:proofErr w:type="spellStart"/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A</w:t>
            </w:r>
            <w:proofErr w:type="spellEnd"/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4EDAF44F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4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0DB530A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37.1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90D8664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5CCB3043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58496E3D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141705FC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5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24D56A2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56.29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C0166A1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75FE7BD5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7A076B41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9AA928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2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6FC50176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7.68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3D60EB0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71788888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3EE18AFF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6D9E32C6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4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690EC379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46.14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66DE85F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13BA4956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381ACBB5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7705B3CB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3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30CF792B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28.26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2683B5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102C2945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C9C26F4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1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3D8F601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2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06733F1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208.4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5240849C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5C7EECD4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0937F251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4257D462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2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3E7B8DF7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24.91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50218D2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79A66122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0C50783B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621228A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036B6F7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6.81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0E15E95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1</w:t>
            </w:r>
          </w:p>
        </w:tc>
      </w:tr>
      <w:tr w:rsidR="00367A27" w:rsidRPr="00367A27" w14:paraId="1365DE45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7EE95912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90B1454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1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1917C00C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8.98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F2F448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</w:tr>
      <w:tr w:rsidR="00367A27" w:rsidRPr="00367A27" w14:paraId="379D2D9E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460CB902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7122678D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FEB86A8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2.98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1999AD61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8</w:t>
            </w:r>
          </w:p>
        </w:tc>
      </w:tr>
      <w:tr w:rsidR="00367A27" w:rsidRPr="00367A27" w14:paraId="268AD294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3EBD5E6" w14:textId="77777777" w:rsidR="00367A27" w:rsidRPr="00367A27" w:rsidRDefault="00367A27" w:rsidP="00367A27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2979A7AE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3B2290DC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2.83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81C08D0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9</w:t>
            </w:r>
          </w:p>
        </w:tc>
      </w:tr>
      <w:tr w:rsidR="00367A27" w:rsidRPr="00367A27" w14:paraId="5651D0DA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36BD4864" w14:textId="77777777" w:rsidR="00367A27" w:rsidRPr="00367A27" w:rsidRDefault="00367A27" w:rsidP="00367A27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Mean</w:t>
            </w:r>
            <w:r w:rsidRPr="00367A27">
              <w:rPr>
                <w:color w:val="000000"/>
                <w:vertAlign w:val="subscript"/>
                <w:lang w:eastAsia="es-MX"/>
              </w:rPr>
              <w:t>A</w:t>
            </w:r>
            <w:r w:rsidRPr="00367A27">
              <w:rPr>
                <w:color w:val="000000"/>
                <w:vertAlign w:val="superscript"/>
                <w:lang w:eastAsia="es-MX"/>
              </w:rPr>
              <w:t>2</w:t>
            </w:r>
            <w:r w:rsidRPr="00367A27">
              <w:rPr>
                <w:color w:val="000000"/>
                <w:lang w:eastAsia="es-MX"/>
              </w:rPr>
              <w:t>: Mean</w:t>
            </w:r>
            <w:r w:rsidRPr="00367A27">
              <w:rPr>
                <w:color w:val="000000"/>
                <w:vertAlign w:val="subscript"/>
                <w:lang w:eastAsia="es-MX"/>
              </w:rPr>
              <w:t>A</w:t>
            </w:r>
            <w:r w:rsidRPr="00367A27">
              <w:rPr>
                <w:color w:val="000000"/>
                <w:lang w:eastAsia="es-MX"/>
              </w:rPr>
              <w:t>:SCV1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168EE8E4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03892E07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26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40B762B0" w14:textId="77777777" w:rsidR="00367A27" w:rsidRPr="00367A27" w:rsidRDefault="00367A27" w:rsidP="00367A27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0.61</w:t>
            </w:r>
          </w:p>
        </w:tc>
      </w:tr>
    </w:tbl>
    <w:p w14:paraId="1BC63003" w14:textId="77777777" w:rsidR="00275510" w:rsidRDefault="00275510" w:rsidP="003822C0">
      <w:pPr>
        <w:pStyle w:val="Tabletitle"/>
      </w:pPr>
      <w:bookmarkStart w:id="1" w:name="_Ref493077101"/>
    </w:p>
    <w:p w14:paraId="1D2C9D63" w14:textId="77777777" w:rsidR="000148BF" w:rsidRDefault="000148BF">
      <w:pPr>
        <w:spacing w:after="160" w:line="259" w:lineRule="auto"/>
      </w:pPr>
      <w:r>
        <w:br w:type="page"/>
      </w:r>
    </w:p>
    <w:p w14:paraId="1CD994A2" w14:textId="77777777" w:rsidR="00AC615E" w:rsidRDefault="00AC615E" w:rsidP="00AC615E">
      <w:pPr>
        <w:pStyle w:val="Tabletitle"/>
      </w:pPr>
      <w:bookmarkStart w:id="2" w:name="_Ref493162491"/>
      <w:bookmarkEnd w:id="1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bookmarkEnd w:id="2"/>
      <w:r>
        <w:t xml:space="preserve">. </w:t>
      </w:r>
      <w:r w:rsidRPr="00BD3D2C">
        <w:t xml:space="preserve">ANOVA test for </w:t>
      </w:r>
      <w:proofErr w:type="spellStart"/>
      <w:r w:rsidRPr="002A0961">
        <w:rPr>
          <w:i/>
        </w:rPr>
        <w:t>n</w:t>
      </w:r>
      <w:r>
        <w:t>TA</w:t>
      </w:r>
      <w:proofErr w:type="spellEnd"/>
      <w:r>
        <w:t>, YXY sys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32"/>
        <w:gridCol w:w="1566"/>
        <w:gridCol w:w="1566"/>
        <w:gridCol w:w="1564"/>
      </w:tblGrid>
      <w:tr w:rsidR="00AC615E" w:rsidRPr="00E354FC" w14:paraId="5D52F2EF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6227BACE" w14:textId="77777777" w:rsidR="00AC615E" w:rsidRPr="009E0C40" w:rsidRDefault="00AC615E" w:rsidP="00303B04">
            <w:pPr>
              <w:spacing w:line="240" w:lineRule="auto"/>
              <w:rPr>
                <w:lang w:eastAsia="es-MX"/>
              </w:rPr>
            </w:pPr>
            <w:r w:rsidRPr="009E0C40">
              <w:rPr>
                <w:lang w:eastAsia="es-MX"/>
              </w:rPr>
              <w:t>Factor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9365444" w14:textId="77777777" w:rsidR="00AC615E" w:rsidRPr="009E0C40" w:rsidRDefault="00AC615E" w:rsidP="00303B04">
            <w:pPr>
              <w:spacing w:line="240" w:lineRule="auto"/>
              <w:jc w:val="center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 xml:space="preserve">Mean </w:t>
            </w:r>
            <w:proofErr w:type="spellStart"/>
            <w:r w:rsidRPr="009E0C40">
              <w:rPr>
                <w:color w:val="000000"/>
                <w:lang w:eastAsia="es-MX"/>
              </w:rPr>
              <w:t>Sq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44B8FF8" w14:textId="77777777" w:rsidR="00AC615E" w:rsidRPr="009E0C40" w:rsidRDefault="00AC615E" w:rsidP="00303B04">
            <w:pPr>
              <w:spacing w:line="240" w:lineRule="auto"/>
              <w:jc w:val="center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F value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01DED9B7" w14:textId="77777777" w:rsidR="00AC615E" w:rsidRPr="009E0C40" w:rsidRDefault="00AC615E" w:rsidP="00303B04">
            <w:pPr>
              <w:spacing w:line="240" w:lineRule="auto"/>
              <w:jc w:val="center"/>
              <w:rPr>
                <w:color w:val="000000"/>
                <w:lang w:eastAsia="es-MX"/>
              </w:rPr>
            </w:pPr>
            <w:proofErr w:type="spellStart"/>
            <w:r w:rsidRPr="009E0C40">
              <w:rPr>
                <w:color w:val="000000"/>
                <w:lang w:eastAsia="es-MX"/>
              </w:rPr>
              <w:t>Pr</w:t>
            </w:r>
            <w:proofErr w:type="spellEnd"/>
            <w:r w:rsidRPr="009E0C40">
              <w:rPr>
                <w:color w:val="000000"/>
                <w:lang w:eastAsia="es-MX"/>
              </w:rPr>
              <w:t>(&gt;F)</w:t>
            </w:r>
          </w:p>
        </w:tc>
      </w:tr>
      <w:tr w:rsidR="00AC615E" w:rsidRPr="00E354FC" w14:paraId="344DC799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23E902B" w14:textId="77777777" w:rsidR="00AC615E" w:rsidRPr="009E0C40" w:rsidRDefault="00AC615E" w:rsidP="00303B04">
            <w:pPr>
              <w:spacing w:line="240" w:lineRule="auto"/>
              <w:rPr>
                <w:color w:val="000000"/>
                <w:lang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52DAE31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0.0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4806F36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0.0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4E372330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0.99</w:t>
            </w:r>
          </w:p>
        </w:tc>
      </w:tr>
      <w:tr w:rsidR="00AC615E" w:rsidRPr="00E354FC" w14:paraId="0BA3833F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6EF0649" w14:textId="77777777" w:rsidR="00AC615E" w:rsidRPr="009E0C40" w:rsidRDefault="00AC615E" w:rsidP="00303B04">
            <w:pPr>
              <w:spacing w:line="240" w:lineRule="auto"/>
              <w:rPr>
                <w:color w:val="000000"/>
                <w:lang w:eastAsia="es-MX"/>
              </w:rPr>
            </w:pPr>
            <w:proofErr w:type="spellStart"/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AD0DFDC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0.0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A28BD61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0.0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07F636DD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0.99</w:t>
            </w:r>
          </w:p>
        </w:tc>
      </w:tr>
      <w:tr w:rsidR="00AC615E" w:rsidRPr="00E354FC" w14:paraId="2B239435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1AEEBBE4" w14:textId="77777777" w:rsidR="00AC615E" w:rsidRPr="009E0C40" w:rsidRDefault="00AC615E" w:rsidP="00303B04">
            <w:pPr>
              <w:spacing w:line="240" w:lineRule="auto"/>
              <w:rPr>
                <w:color w:val="000000"/>
                <w:lang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3AACF8D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1.36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AE93720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270.04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FF4BDD6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0.00</w:t>
            </w:r>
          </w:p>
        </w:tc>
      </w:tr>
      <w:tr w:rsidR="00AC615E" w:rsidRPr="00E354FC" w14:paraId="56B0A06A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0EF98A73" w14:textId="77777777" w:rsidR="00AC615E" w:rsidRPr="009E0C40" w:rsidRDefault="00AC615E" w:rsidP="00303B04">
            <w:pPr>
              <w:spacing w:line="240" w:lineRule="auto"/>
              <w:rPr>
                <w:color w:val="000000"/>
                <w:lang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6412569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0.05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C44F97F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9.03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5D245A7F" w14:textId="77777777" w:rsidR="00AC615E" w:rsidRPr="009E0C40" w:rsidRDefault="00AC615E" w:rsidP="00303B04">
            <w:pPr>
              <w:spacing w:line="240" w:lineRule="auto"/>
              <w:jc w:val="right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0.00</w:t>
            </w:r>
          </w:p>
        </w:tc>
      </w:tr>
      <w:tr w:rsidR="00AC615E" w:rsidRPr="00E354FC" w14:paraId="4BBBEDEB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106DA06" w14:textId="77777777" w:rsidR="00AC615E" w:rsidRPr="009E0C40" w:rsidRDefault="00AC615E" w:rsidP="00303B04">
            <w:pPr>
              <w:spacing w:line="240" w:lineRule="auto"/>
              <w:rPr>
                <w:color w:val="000000"/>
                <w:lang w:eastAsia="es-MX"/>
              </w:rPr>
            </w:pPr>
            <w:proofErr w:type="spellStart"/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EE6F804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9E0C40">
              <w:rPr>
                <w:color w:val="000000"/>
                <w:lang w:eastAsia="es-MX"/>
              </w:rPr>
              <w:t>3</w:t>
            </w:r>
            <w:r w:rsidRPr="00E354FC">
              <w:rPr>
                <w:color w:val="000000"/>
                <w:lang w:val="es-MX" w:eastAsia="es-MX"/>
              </w:rPr>
              <w:t>.94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DC57124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781.64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A925B0E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05420166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03A3354E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 xml:space="preserve">: </w:t>
            </w:r>
            <w:proofErr w:type="spellStart"/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7409827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419C716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1BF79CAB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99</w:t>
            </w:r>
          </w:p>
        </w:tc>
      </w:tr>
      <w:tr w:rsidR="00AC615E" w:rsidRPr="00E354FC" w14:paraId="0FBE3768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03C5F26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71B1E61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5.16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6694675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3011.76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FC0BA77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78FE939B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0F6051E6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D32921C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19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81C26CC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37.04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0B0925DF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27A147C9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97198F8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6063F14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7.55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8AECC10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3486.35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14D76DF0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30DCDCBF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714BBB50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15DEF57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76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BB39913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50.92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040437C9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394BA727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40D487E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CA2D557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3.04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DDF3857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4575.59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77815FF8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67369D67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65858F6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659AE62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3.43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983B759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667.75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D1DB1B1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00B5CCFC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35416AE9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9AF351A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.6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194F2B9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516.09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0A30799A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61C58053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9859053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3FEA381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2.96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AD391FD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574.13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71944FC7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50D2498E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70D8D3E1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94555E0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3.99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3FC4506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777.74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7FF0B810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546765AB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E5C9D49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20AC50C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5.7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2363ACB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135.89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557A6AFE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7ADBDDE5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1DB43155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4D5460C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.68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4ED0EBB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332.77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55AE3A4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6AF29367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FDC99CB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D04E779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9.35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030E7EC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5830.38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5F3E0FD7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4EA9EC14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770DD09F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8096DDA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29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CC83B68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57.19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89BDE3F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4D203513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67D2A942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7B43BB2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.33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862D2A9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463.58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023883AD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12C277E7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67A100B4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6A4F254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3.43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0F13A70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680.68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615B9DD2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6108EAA1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497EA100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9F34CCD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35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5D6191C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68.64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18E0956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0A7880E2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E1DF9C8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F043895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1.97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FFB9E8B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377.71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2FE2259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18CBC758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4BF51BB1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5343AFB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16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FC77552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32.11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71EC7EDD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21BE4CDD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CAB338A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EE5144B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1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5484EF3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2.77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6209819D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4E1002AB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1C97722F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9043BE1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2.27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27A1988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450.75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11323460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4583D4F1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7433203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7E27967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76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65835DD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50.65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11174A23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74CE6952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6D8CEC2D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24D7741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.6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0E4CAAA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317.05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643F8B43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52B60494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DAB6E3E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4B11951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7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924F545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13.06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59E21E6C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07EE1F9E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BDA7876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74C0069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5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9B8A92A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9.92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7C3E952F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  <w:tr w:rsidR="00AC615E" w:rsidRPr="00E354FC" w14:paraId="7E609A48" w14:textId="77777777" w:rsidTr="00A269BF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53FA778" w14:textId="77777777" w:rsidR="00AC615E" w:rsidRPr="00E354FC" w:rsidRDefault="00AC615E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Mean</w:t>
            </w:r>
            <w:r w:rsidRPr="00E354FC">
              <w:rPr>
                <w:color w:val="000000"/>
                <w:vertAlign w:val="subscript"/>
                <w:lang w:val="es-MX" w:eastAsia="es-MX"/>
              </w:rPr>
              <w:t>A</w:t>
            </w:r>
            <w:r w:rsidRPr="00E354FC">
              <w:rPr>
                <w:color w:val="000000"/>
                <w:vertAlign w:val="superscript"/>
                <w:lang w:val="es-MX" w:eastAsia="es-MX"/>
              </w:rPr>
              <w:t>2</w:t>
            </w:r>
            <w:r w:rsidRPr="00E354FC">
              <w:rPr>
                <w:color w:val="000000"/>
                <w:lang w:val="es-MX" w:eastAsia="es-MX"/>
              </w:rPr>
              <w:t>:Mean</w:t>
            </w:r>
            <w:r w:rsidRPr="00E354FC">
              <w:rPr>
                <w:color w:val="000000"/>
                <w:vertAlign w:val="subscript"/>
                <w:lang w:val="es-MX" w:eastAsia="es-MX"/>
              </w:rPr>
              <w:t>A</w:t>
            </w:r>
            <w:r w:rsidRPr="00E354FC">
              <w:rPr>
                <w:color w:val="000000"/>
                <w:lang w:val="es-MX" w:eastAsia="es-MX"/>
              </w:rPr>
              <w:t>:Var</w:t>
            </w:r>
            <w:r w:rsidRPr="00E354FC">
              <w:rPr>
                <w:color w:val="000000"/>
                <w:vertAlign w:val="subscript"/>
                <w:lang w:val="es-MX" w:eastAsia="es-MX"/>
              </w:rPr>
              <w:t>1</w:t>
            </w:r>
            <w:r w:rsidRPr="00E354FC">
              <w:rPr>
                <w:color w:val="000000"/>
                <w:lang w:val="es-MX" w:eastAsia="es-MX"/>
              </w:rPr>
              <w:t>:Var</w:t>
            </w:r>
            <w:r w:rsidRPr="00E354FC">
              <w:rPr>
                <w:color w:val="000000"/>
                <w:vertAlign w:val="subscript"/>
                <w:lang w:val="es-MX" w:eastAsia="es-MX"/>
              </w:rPr>
              <w:t>2</w:t>
            </w:r>
            <w:r w:rsidRPr="00E354FC">
              <w:rPr>
                <w:color w:val="000000"/>
                <w:lang w:val="es-MX" w:eastAsia="es-MX"/>
              </w:rPr>
              <w:t>:Var</w:t>
            </w:r>
            <w:r w:rsidRPr="00E354FC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60893D8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16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21C7281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31.37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686178B5" w14:textId="77777777" w:rsidR="00AC615E" w:rsidRPr="00E354FC" w:rsidRDefault="00AC615E" w:rsidP="00303B04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0.00</w:t>
            </w:r>
          </w:p>
        </w:tc>
      </w:tr>
    </w:tbl>
    <w:p w14:paraId="5B0BB6E3" w14:textId="77777777" w:rsidR="00AC615E" w:rsidRDefault="00AC615E" w:rsidP="00AC615E">
      <w:pPr>
        <w:pStyle w:val="Newparagraph"/>
      </w:pPr>
    </w:p>
    <w:p w14:paraId="6B7410AF" w14:textId="77777777" w:rsidR="000148BF" w:rsidRDefault="000148BF">
      <w:pPr>
        <w:spacing w:after="160" w:line="259" w:lineRule="auto"/>
      </w:pPr>
      <w:r>
        <w:br w:type="page"/>
      </w:r>
    </w:p>
    <w:p w14:paraId="5EB0EAD4" w14:textId="77777777" w:rsidR="003779F2" w:rsidRPr="00BD3D2C" w:rsidRDefault="003779F2" w:rsidP="003779F2">
      <w:pPr>
        <w:pStyle w:val="Tabletitle"/>
      </w:pPr>
      <w:r w:rsidRPr="00BD3D2C"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 w:rsidRPr="00BD3D2C">
        <w:t xml:space="preserve">. </w:t>
      </w:r>
      <w:r>
        <w:t>ANOVA test for TH, XYY sys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87"/>
        <w:gridCol w:w="1681"/>
        <w:gridCol w:w="1681"/>
        <w:gridCol w:w="1679"/>
      </w:tblGrid>
      <w:tr w:rsidR="003779F2" w:rsidRPr="009E13B0" w14:paraId="76F9E49C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42DBE87" w14:textId="77777777" w:rsidR="003779F2" w:rsidRPr="00C730E0" w:rsidRDefault="003779F2" w:rsidP="00303B04">
            <w:pPr>
              <w:spacing w:line="240" w:lineRule="auto"/>
              <w:rPr>
                <w:lang w:eastAsia="es-MX"/>
              </w:rPr>
            </w:pP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9F31005" w14:textId="77777777" w:rsidR="003779F2" w:rsidRPr="009E13B0" w:rsidRDefault="003779F2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 xml:space="preserve">Mean </w:t>
            </w:r>
            <w:proofErr w:type="spellStart"/>
            <w:r w:rsidRPr="009E13B0">
              <w:rPr>
                <w:color w:val="000000"/>
                <w:lang w:val="es-MX" w:eastAsia="es-MX"/>
              </w:rPr>
              <w:t>Sq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CBA5486" w14:textId="77777777" w:rsidR="003779F2" w:rsidRPr="009E13B0" w:rsidRDefault="003779F2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 xml:space="preserve">F </w:t>
            </w:r>
            <w:proofErr w:type="spellStart"/>
            <w:r w:rsidRPr="009E13B0">
              <w:rPr>
                <w:color w:val="000000"/>
                <w:lang w:val="es-MX" w:eastAsia="es-MX"/>
              </w:rPr>
              <w:t>value</w:t>
            </w:r>
            <w:proofErr w:type="spellEnd"/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4349882C" w14:textId="77777777" w:rsidR="003779F2" w:rsidRPr="009E13B0" w:rsidRDefault="003779F2" w:rsidP="00303B04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Pr(&gt;F)</w:t>
            </w:r>
          </w:p>
        </w:tc>
      </w:tr>
      <w:tr w:rsidR="00091681" w:rsidRPr="009E13B0" w14:paraId="4D703E2B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6BC432B3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0D9EAF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091681">
              <w:rPr>
                <w:color w:val="000000"/>
              </w:rPr>
              <w:t>0.05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31731BD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253.3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4BDBE1BF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05D474C9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660DD308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B65CAD3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78.84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B22D03A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40000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119B172B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06D57148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2910448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05E2003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99.37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5FEF578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01100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611BE963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44F2102A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567835D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F27671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62.69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5A9E0AD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31800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311D1D19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762ABBA9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1562EB0F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EE06316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8.5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1460527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9397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064091EC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07C291EC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606E33AF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 xml:space="preserve">: </w:t>
            </w:r>
            <w:proofErr w:type="spellStart"/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EC1B2FC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7FC7BC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36.71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5C24B863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32203F16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E64CA0C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BA81ADC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4.87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B1B1DFF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2468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6A5AA2B1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42BF37F9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1A210038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F1213EB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8.13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3932BAF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4123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6FFFC897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24D8DC98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3CD333AF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D728D74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35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EA95C8D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80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42507D04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237A0611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2E937A67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ACB8A5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3.1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D8661E1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585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4765B267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59063A9F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1B477C31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0741841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9.29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0D32EC9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4712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60B69F3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3817FB73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5F03D075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0610B85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603C031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26.6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28F0C73B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0A05E9B6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B163C87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F1CC109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.2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D2666BD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6069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05402CDE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42630281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1FE3B347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D615B31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13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AF4740B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678.6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2F148C9C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0191EBEB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6B63F3CA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48C7FEB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8.18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D145E2B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4151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216D84F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3F296E33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56144C18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3B817A0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9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86F3170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435.4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4CC8672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32128B48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3375751E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C1ACA87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AD87395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31.09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0CD71378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377C7924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C7614D6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90A1AC1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93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3B11CC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4717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3CA8EC4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7683DD55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3D4039C3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3F4C5F4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47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405B12DC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2391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00EF4703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1C84C2BC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3BCEFC44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EB0A1C9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93B50C5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12.8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63966A9C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1BE05F85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2C2F5487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ECA9BA8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19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DC242FD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970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1090BE47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5672D113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9BD2DDD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99521C5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5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93D5C08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229.6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3200741A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102E7953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DCBB89F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B7662C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4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7B792C0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78.7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0885CDA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4C1B525C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61F124D7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B1F3514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94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7442C76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4756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0D6A8FCD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257B67B0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4F3377AD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483030A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64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1184C48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3272.0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0C334219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6A937C78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A45A408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CB2794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2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5E2B536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14.3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754EC975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24CDCC9C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371B083F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3182E0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1A9C363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13.92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18B9A3CE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25A993F4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062F4E0C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5FD1DFE0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11867316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2.3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6DF9DD3E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13</w:t>
            </w:r>
          </w:p>
        </w:tc>
      </w:tr>
      <w:tr w:rsidR="00091681" w:rsidRPr="009E13B0" w14:paraId="29439B97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759DB800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EA8D954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1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6EA632C5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74.63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78F6A5CD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5DB8CB1F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21B4BBE9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2D999B22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5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78E137BF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239.50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732496C4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</w:tr>
      <w:tr w:rsidR="00091681" w:rsidRPr="009E13B0" w14:paraId="4DF2607C" w14:textId="77777777" w:rsidTr="00A269BF">
        <w:trPr>
          <w:trHeight w:val="300"/>
        </w:trPr>
        <w:tc>
          <w:tcPr>
            <w:tcW w:w="2145" w:type="pct"/>
            <w:shd w:val="clear" w:color="auto" w:fill="auto"/>
            <w:noWrap/>
            <w:vAlign w:val="bottom"/>
            <w:hideMark/>
          </w:tcPr>
          <w:p w14:paraId="15555016" w14:textId="77777777" w:rsidR="00091681" w:rsidRPr="009E13B0" w:rsidRDefault="00091681" w:rsidP="00091681">
            <w:pPr>
              <w:spacing w:line="240" w:lineRule="auto"/>
              <w:rPr>
                <w:color w:val="000000"/>
                <w:lang w:val="es-MX" w:eastAsia="es-MX"/>
              </w:rPr>
            </w:pPr>
            <w:r w:rsidRPr="009E13B0">
              <w:rPr>
                <w:color w:val="000000"/>
                <w:lang w:val="es-MX" w:eastAsia="es-MX"/>
              </w:rPr>
              <w:t>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vertAlign w:val="super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Mean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1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2</w:t>
            </w:r>
            <w:r w:rsidRPr="009E13B0">
              <w:rPr>
                <w:color w:val="000000"/>
                <w:lang w:val="es-MX" w:eastAsia="es-MX"/>
              </w:rPr>
              <w:t>:Var</w:t>
            </w:r>
            <w:r w:rsidRPr="009E13B0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04EE1E15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00</w:t>
            </w:r>
          </w:p>
        </w:tc>
        <w:tc>
          <w:tcPr>
            <w:tcW w:w="952" w:type="pct"/>
            <w:shd w:val="clear" w:color="auto" w:fill="auto"/>
            <w:noWrap/>
            <w:vAlign w:val="bottom"/>
            <w:hideMark/>
          </w:tcPr>
          <w:p w14:paraId="3E04C70C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17</w:t>
            </w:r>
          </w:p>
        </w:tc>
        <w:tc>
          <w:tcPr>
            <w:tcW w:w="951" w:type="pct"/>
            <w:shd w:val="clear" w:color="auto" w:fill="auto"/>
            <w:noWrap/>
            <w:vAlign w:val="bottom"/>
            <w:hideMark/>
          </w:tcPr>
          <w:p w14:paraId="5854F2C5" w14:textId="77777777" w:rsidR="00091681" w:rsidRPr="00091681" w:rsidRDefault="00091681" w:rsidP="00091681">
            <w:pPr>
              <w:spacing w:line="240" w:lineRule="auto"/>
              <w:jc w:val="right"/>
              <w:rPr>
                <w:color w:val="000000"/>
              </w:rPr>
            </w:pPr>
            <w:r w:rsidRPr="00091681">
              <w:rPr>
                <w:color w:val="000000"/>
              </w:rPr>
              <w:t>0.68</w:t>
            </w:r>
          </w:p>
        </w:tc>
      </w:tr>
    </w:tbl>
    <w:p w14:paraId="666C449E" w14:textId="77777777" w:rsidR="00AC615E" w:rsidRDefault="00AC615E"/>
    <w:p w14:paraId="62915DDA" w14:textId="77777777" w:rsidR="000148BF" w:rsidRDefault="000148BF">
      <w:pPr>
        <w:spacing w:after="160" w:line="259" w:lineRule="auto"/>
        <w:rPr>
          <w:iCs/>
        </w:rPr>
      </w:pPr>
      <w:r>
        <w:rPr>
          <w:i/>
        </w:rPr>
        <w:br w:type="page"/>
      </w:r>
    </w:p>
    <w:p w14:paraId="7DCA6914" w14:textId="77777777" w:rsidR="00EC47C8" w:rsidRPr="00EA7891" w:rsidRDefault="00EC47C8" w:rsidP="00EC47C8">
      <w:pPr>
        <w:pStyle w:val="Caption"/>
        <w:keepNext/>
        <w:rPr>
          <w:i w:val="0"/>
          <w:color w:val="auto"/>
          <w:sz w:val="24"/>
          <w:szCs w:val="24"/>
        </w:rPr>
      </w:pPr>
      <w:r w:rsidRPr="00EA7891">
        <w:rPr>
          <w:i w:val="0"/>
          <w:color w:val="auto"/>
          <w:sz w:val="24"/>
          <w:szCs w:val="24"/>
        </w:rPr>
        <w:lastRenderedPageBreak/>
        <w:t xml:space="preserve">Table </w:t>
      </w:r>
      <w:r w:rsidRPr="00EA7891">
        <w:rPr>
          <w:i w:val="0"/>
          <w:color w:val="auto"/>
          <w:sz w:val="24"/>
          <w:szCs w:val="24"/>
        </w:rPr>
        <w:fldChar w:fldCharType="begin"/>
      </w:r>
      <w:r w:rsidRPr="00EA7891">
        <w:rPr>
          <w:i w:val="0"/>
          <w:color w:val="auto"/>
          <w:sz w:val="24"/>
          <w:szCs w:val="24"/>
        </w:rPr>
        <w:instrText xml:space="preserve"> SEQ Table \* ARABIC </w:instrText>
      </w:r>
      <w:r w:rsidRPr="00EA7891">
        <w:rPr>
          <w:i w:val="0"/>
          <w:color w:val="auto"/>
          <w:sz w:val="24"/>
          <w:szCs w:val="24"/>
        </w:rPr>
        <w:fldChar w:fldCharType="separate"/>
      </w:r>
      <w:r>
        <w:rPr>
          <w:i w:val="0"/>
          <w:noProof/>
          <w:color w:val="auto"/>
          <w:sz w:val="24"/>
          <w:szCs w:val="24"/>
        </w:rPr>
        <w:t>6</w:t>
      </w:r>
      <w:r w:rsidRPr="00EA7891">
        <w:rPr>
          <w:i w:val="0"/>
          <w:color w:val="auto"/>
          <w:sz w:val="24"/>
          <w:szCs w:val="24"/>
        </w:rPr>
        <w:fldChar w:fldCharType="end"/>
      </w:r>
      <w:r w:rsidRPr="00EA7891">
        <w:rPr>
          <w:i w:val="0"/>
          <w:color w:val="auto"/>
          <w:sz w:val="24"/>
          <w:szCs w:val="24"/>
        </w:rPr>
        <w:t xml:space="preserve">. ANOVA test for </w:t>
      </w:r>
      <w:r>
        <w:rPr>
          <w:i w:val="0"/>
          <w:color w:val="auto"/>
          <w:sz w:val="24"/>
          <w:szCs w:val="24"/>
        </w:rPr>
        <w:t>SCV</w:t>
      </w:r>
      <w:r w:rsidRPr="00EA7891">
        <w:rPr>
          <w:i w:val="0"/>
          <w:color w:val="auto"/>
          <w:sz w:val="24"/>
          <w:szCs w:val="24"/>
        </w:rPr>
        <w:t xml:space="preserve">, </w:t>
      </w:r>
      <w:r>
        <w:rPr>
          <w:i w:val="0"/>
          <w:color w:val="auto"/>
          <w:sz w:val="24"/>
          <w:szCs w:val="24"/>
        </w:rPr>
        <w:t>XYY</w:t>
      </w:r>
      <w:r w:rsidRPr="00EA7891">
        <w:rPr>
          <w:i w:val="0"/>
          <w:color w:val="auto"/>
          <w:sz w:val="24"/>
          <w:szCs w:val="24"/>
        </w:rPr>
        <w:t xml:space="preserve"> sys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59"/>
        <w:gridCol w:w="2000"/>
        <w:gridCol w:w="1543"/>
        <w:gridCol w:w="1326"/>
      </w:tblGrid>
      <w:tr w:rsidR="00EC47C8" w:rsidRPr="00367A27" w14:paraId="519378C4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592E3241" w14:textId="77777777" w:rsidR="00EC47C8" w:rsidRPr="00367A27" w:rsidRDefault="00EC47C8" w:rsidP="00303B04">
            <w:pPr>
              <w:spacing w:line="240" w:lineRule="auto"/>
              <w:rPr>
                <w:lang w:eastAsia="es-MX"/>
              </w:rPr>
            </w:pPr>
            <w:r w:rsidRPr="00EA7891">
              <w:rPr>
                <w:lang w:eastAsia="es-MX"/>
              </w:rPr>
              <w:t>Factor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C4AC98B" w14:textId="77777777" w:rsidR="00EC47C8" w:rsidRPr="00367A27" w:rsidRDefault="00EC47C8" w:rsidP="00303B04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 xml:space="preserve">Mean </w:t>
            </w:r>
            <w:proofErr w:type="spellStart"/>
            <w:r w:rsidRPr="00367A27">
              <w:rPr>
                <w:color w:val="000000"/>
                <w:lang w:eastAsia="es-MX"/>
              </w:rPr>
              <w:t>Sq</w:t>
            </w:r>
            <w:proofErr w:type="spellEnd"/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3C22C2D9" w14:textId="77777777" w:rsidR="00EC47C8" w:rsidRPr="00367A27" w:rsidRDefault="00EC47C8" w:rsidP="00303B04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F value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1C99C125" w14:textId="77777777" w:rsidR="00EC47C8" w:rsidRPr="00367A27" w:rsidRDefault="00EC47C8" w:rsidP="00303B04">
            <w:pPr>
              <w:spacing w:line="240" w:lineRule="auto"/>
              <w:rPr>
                <w:color w:val="000000"/>
                <w:lang w:eastAsia="es-MX"/>
              </w:rPr>
            </w:pPr>
            <w:proofErr w:type="spellStart"/>
            <w:r w:rsidRPr="00367A27">
              <w:rPr>
                <w:color w:val="000000"/>
                <w:lang w:eastAsia="es-MX"/>
              </w:rPr>
              <w:t>Pr</w:t>
            </w:r>
            <w:proofErr w:type="spellEnd"/>
            <w:r w:rsidRPr="00367A27">
              <w:rPr>
                <w:color w:val="000000"/>
                <w:lang w:eastAsia="es-MX"/>
              </w:rPr>
              <w:t>(&gt;F)</w:t>
            </w:r>
          </w:p>
        </w:tc>
      </w:tr>
      <w:tr w:rsidR="00EC47C8" w:rsidRPr="00367A27" w14:paraId="20CD408C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18CC641" w14:textId="77777777" w:rsidR="00EC47C8" w:rsidRPr="00367A27" w:rsidRDefault="00EC47C8" w:rsidP="00EC47C8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Mean</w:t>
            </w:r>
            <w:r w:rsidRPr="00367A27">
              <w:rPr>
                <w:color w:val="000000"/>
                <w:vertAlign w:val="subscript"/>
                <w:lang w:eastAsia="es-MX"/>
              </w:rPr>
              <w:t>A</w:t>
            </w:r>
            <w:r w:rsidRPr="00367A27">
              <w:rPr>
                <w:color w:val="000000"/>
                <w:vertAlign w:val="superscript"/>
                <w:lang w:eastAsia="es-MX"/>
              </w:rPr>
              <w:t>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309E774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C47C8">
              <w:rPr>
                <w:color w:val="000000"/>
              </w:rPr>
              <w:t>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A533D41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661CB9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.00</w:t>
            </w:r>
          </w:p>
        </w:tc>
      </w:tr>
      <w:tr w:rsidR="00EC47C8" w:rsidRPr="00367A27" w14:paraId="1A45759D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7D31EDBB" w14:textId="77777777" w:rsidR="00EC47C8" w:rsidRPr="00367A27" w:rsidRDefault="00EC47C8" w:rsidP="00EC47C8">
            <w:pPr>
              <w:spacing w:line="240" w:lineRule="auto"/>
              <w:rPr>
                <w:color w:val="000000"/>
                <w:lang w:eastAsia="es-MX"/>
              </w:rPr>
            </w:pPr>
            <w:proofErr w:type="spellStart"/>
            <w:r w:rsidRPr="00367A27">
              <w:rPr>
                <w:color w:val="000000"/>
                <w:lang w:eastAsia="es-MX"/>
              </w:rPr>
              <w:t>Mean</w:t>
            </w:r>
            <w:r w:rsidRPr="00367A27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7F7A2BF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0CF4DD6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8DF517A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.00</w:t>
            </w:r>
          </w:p>
        </w:tc>
      </w:tr>
      <w:tr w:rsidR="00EC47C8" w:rsidRPr="00367A27" w14:paraId="0B8A7ADE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75BDB5AA" w14:textId="77777777" w:rsidR="00EC47C8" w:rsidRPr="00367A27" w:rsidRDefault="00EC47C8" w:rsidP="00EC47C8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SCV</w:t>
            </w:r>
            <w:r w:rsidRPr="00367A27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9EF2C5A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86.63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37853A4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639.52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0D18CD59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42015EA2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5A985E94" w14:textId="77777777" w:rsidR="00EC47C8" w:rsidRPr="00367A27" w:rsidRDefault="00EC47C8" w:rsidP="00EC47C8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SCV</w:t>
            </w:r>
            <w:r w:rsidRPr="00367A27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22713BFE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78.17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6D174C26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479.29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1D13595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43AE96BC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49984DF5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72F3996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7.31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0651DA3F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327.59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0D2E48E1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0B3EEB87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1BD99094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 xml:space="preserve">: </w:t>
            </w:r>
            <w:proofErr w:type="spellStart"/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proofErr w:type="spellEnd"/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48C2EEC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10F0CD35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00FD29F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.00</w:t>
            </w:r>
          </w:p>
        </w:tc>
      </w:tr>
      <w:tr w:rsidR="00EC47C8" w:rsidRPr="00367A27" w14:paraId="7B53BFBE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07DE5FE2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791104C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39.06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1CF22EAA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4524.27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11F4E72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470D5157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56EFC54C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4770D664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22.91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EDD95B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326.1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5C66494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539FC951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4F64CB2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7E93D8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86.23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29EB31DA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5416.87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EE433B0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659F5CA4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33FB1539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4269FBA8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30.25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76E82E99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465.02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4450AA3A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41922710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DB1FD29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1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2049D1D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17.86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B048EB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230.5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08E4836A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227204B2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1EF17B70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31193D5F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7.63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30543C81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44.49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AA1F648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43127AB6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0B2AE0A8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A</w:t>
            </w:r>
            <w:proofErr w:type="spellEnd"/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6F94528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1.0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23DEC4E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08.13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433D22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30EBADA6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36FA6FB6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1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409C598E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6.09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9247E84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493.81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1816774E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70967B0A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5C7189A0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0AB9B48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50.57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114FDDD0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957.01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FFD399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658A0591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57FB2924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9662351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63.22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3E65C114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196.49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60ACF04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60F1288F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7B047399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74D3B24F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61.92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786C791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171.87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46EFD1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74DBA3C8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1EADECDD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116497E1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14.82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B23520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172.94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50FA937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7E99CA69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92712CA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B088ED9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6.52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725CEEE6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501.82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245E61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79F424CD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CF7234A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 xml:space="preserve">: </w:t>
            </w:r>
            <w:proofErr w:type="spellStart"/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A</w:t>
            </w:r>
            <w:proofErr w:type="spellEnd"/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6011C58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8.80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24D4427C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66.51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7E07527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2A646FCE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634D0DF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33DD35A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71.22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05E20375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347.84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4AAB5839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720D9D91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A21F74B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3418E0B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32.77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3970EE7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620.2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C7866D4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6BEB1F3D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0F62B99E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9779247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37.98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B338A41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718.85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634BBEFF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45764035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361A68DD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2E35A9F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6.75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BC58393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27.70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4355965D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57A9E464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48A0399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SCV1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1DB8F653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6.24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BCE9DA6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307.33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082DEC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5E481FDA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BABB795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2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75AE8E24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8.07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48FF210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52.72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61463ABC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03C2ECC6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0FFADB12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25B2F218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3.17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CFE512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438.44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37CBF48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168F39E7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68022392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 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351B885C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.57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7C4AEF9C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9.68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61D72ABB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27E588ED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0FAD10F6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vertAlign w:val="superscript"/>
                <w:lang w:val="es-MX" w:eastAsia="es-MX"/>
              </w:rPr>
              <w:t>2</w:t>
            </w:r>
            <w:r w:rsidRPr="00367A27">
              <w:rPr>
                <w:color w:val="000000"/>
                <w:lang w:val="es-MX" w:eastAsia="es-MX"/>
              </w:rPr>
              <w:t>:SCV1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7D707020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3.01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5D8A75C2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435.42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3D47051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56B68B55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2BC2BA19" w14:textId="77777777" w:rsidR="00EC47C8" w:rsidRPr="00367A27" w:rsidRDefault="00EC47C8" w:rsidP="00EC47C8">
            <w:pPr>
              <w:spacing w:line="240" w:lineRule="auto"/>
              <w:rPr>
                <w:color w:val="000000"/>
                <w:lang w:val="es-MX" w:eastAsia="es-MX"/>
              </w:rPr>
            </w:pPr>
            <w:r w:rsidRPr="00367A27">
              <w:rPr>
                <w:color w:val="000000"/>
                <w:lang w:val="es-MX" w:eastAsia="es-MX"/>
              </w:rPr>
              <w:t>Mean</w:t>
            </w:r>
            <w:r w:rsidRPr="00367A27">
              <w:rPr>
                <w:color w:val="000000"/>
                <w:vertAlign w:val="subscript"/>
                <w:lang w:val="es-MX" w:eastAsia="es-MX"/>
              </w:rPr>
              <w:t>A</w:t>
            </w:r>
            <w:r w:rsidRPr="00367A27">
              <w:rPr>
                <w:color w:val="000000"/>
                <w:lang w:val="es-MX" w:eastAsia="es-MX"/>
              </w:rPr>
              <w:t>:SCV1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686A2E4A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6.84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4C7ECB96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29.38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37551940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  <w:tr w:rsidR="00EC47C8" w:rsidRPr="00367A27" w14:paraId="756747BF" w14:textId="77777777" w:rsidTr="00A269BF">
        <w:trPr>
          <w:trHeight w:val="300"/>
        </w:trPr>
        <w:tc>
          <w:tcPr>
            <w:tcW w:w="2242" w:type="pct"/>
            <w:shd w:val="clear" w:color="auto" w:fill="auto"/>
            <w:noWrap/>
            <w:vAlign w:val="bottom"/>
            <w:hideMark/>
          </w:tcPr>
          <w:p w14:paraId="340C28FA" w14:textId="77777777" w:rsidR="00EC47C8" w:rsidRPr="00367A27" w:rsidRDefault="00EC47C8" w:rsidP="00EC47C8">
            <w:pPr>
              <w:spacing w:line="240" w:lineRule="auto"/>
              <w:rPr>
                <w:color w:val="000000"/>
                <w:lang w:eastAsia="es-MX"/>
              </w:rPr>
            </w:pPr>
            <w:r w:rsidRPr="00367A27">
              <w:rPr>
                <w:color w:val="000000"/>
                <w:lang w:eastAsia="es-MX"/>
              </w:rPr>
              <w:t>Mean</w:t>
            </w:r>
            <w:r w:rsidRPr="00367A27">
              <w:rPr>
                <w:color w:val="000000"/>
                <w:vertAlign w:val="subscript"/>
                <w:lang w:eastAsia="es-MX"/>
              </w:rPr>
              <w:t>A</w:t>
            </w:r>
            <w:r w:rsidRPr="00367A27">
              <w:rPr>
                <w:color w:val="000000"/>
                <w:vertAlign w:val="superscript"/>
                <w:lang w:eastAsia="es-MX"/>
              </w:rPr>
              <w:t>2</w:t>
            </w:r>
            <w:r w:rsidRPr="00367A27">
              <w:rPr>
                <w:color w:val="000000"/>
                <w:lang w:eastAsia="es-MX"/>
              </w:rPr>
              <w:t>: Mean</w:t>
            </w:r>
            <w:r w:rsidRPr="00367A27">
              <w:rPr>
                <w:color w:val="000000"/>
                <w:vertAlign w:val="subscript"/>
                <w:lang w:eastAsia="es-MX"/>
              </w:rPr>
              <w:t>A</w:t>
            </w:r>
            <w:r w:rsidRPr="00367A27">
              <w:rPr>
                <w:color w:val="000000"/>
                <w:lang w:eastAsia="es-MX"/>
              </w:rPr>
              <w:t>:SCV1:SCV2:SCVA</w:t>
            </w:r>
          </w:p>
        </w:tc>
        <w:tc>
          <w:tcPr>
            <w:tcW w:w="1133" w:type="pct"/>
            <w:shd w:val="clear" w:color="auto" w:fill="auto"/>
            <w:noWrap/>
            <w:vAlign w:val="bottom"/>
            <w:hideMark/>
          </w:tcPr>
          <w:p w14:paraId="518CC447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1.32</w:t>
            </w:r>
          </w:p>
        </w:tc>
        <w:tc>
          <w:tcPr>
            <w:tcW w:w="874" w:type="pct"/>
            <w:shd w:val="clear" w:color="auto" w:fill="auto"/>
            <w:noWrap/>
            <w:vAlign w:val="bottom"/>
            <w:hideMark/>
          </w:tcPr>
          <w:p w14:paraId="2052C03F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24.93</w:t>
            </w:r>
          </w:p>
        </w:tc>
        <w:tc>
          <w:tcPr>
            <w:tcW w:w="751" w:type="pct"/>
            <w:shd w:val="clear" w:color="auto" w:fill="auto"/>
            <w:noWrap/>
            <w:vAlign w:val="bottom"/>
            <w:hideMark/>
          </w:tcPr>
          <w:p w14:paraId="21A5EC4F" w14:textId="77777777" w:rsidR="00EC47C8" w:rsidRPr="00EC47C8" w:rsidRDefault="00EC47C8" w:rsidP="00EC47C8">
            <w:pPr>
              <w:spacing w:line="240" w:lineRule="auto"/>
              <w:jc w:val="right"/>
              <w:rPr>
                <w:color w:val="000000"/>
              </w:rPr>
            </w:pPr>
            <w:r w:rsidRPr="00EC47C8">
              <w:rPr>
                <w:color w:val="000000"/>
              </w:rPr>
              <w:t>0.00</w:t>
            </w:r>
          </w:p>
        </w:tc>
      </w:tr>
    </w:tbl>
    <w:p w14:paraId="16385B4E" w14:textId="77777777" w:rsidR="00EC47C8" w:rsidRDefault="00EC47C8" w:rsidP="00EC47C8"/>
    <w:p w14:paraId="0B138EFD" w14:textId="77777777" w:rsidR="000148BF" w:rsidRDefault="000148BF">
      <w:pPr>
        <w:spacing w:after="160" w:line="259" w:lineRule="auto"/>
      </w:pPr>
      <w:r>
        <w:br w:type="page"/>
      </w:r>
    </w:p>
    <w:p w14:paraId="324E931E" w14:textId="77777777" w:rsidR="00F66FE2" w:rsidRDefault="00F66FE2" w:rsidP="00F66FE2">
      <w:pPr>
        <w:pStyle w:val="Tabletitle"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>
        <w:t xml:space="preserve">. </w:t>
      </w:r>
      <w:r w:rsidRPr="00BD3D2C">
        <w:t xml:space="preserve">ANOVA test for </w:t>
      </w:r>
      <w:proofErr w:type="spellStart"/>
      <w:r w:rsidRPr="002A0961">
        <w:rPr>
          <w:i/>
        </w:rPr>
        <w:t>n</w:t>
      </w:r>
      <w:r>
        <w:t>TA</w:t>
      </w:r>
      <w:proofErr w:type="spellEnd"/>
      <w:r>
        <w:t>, XYY sys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32"/>
        <w:gridCol w:w="1566"/>
        <w:gridCol w:w="1566"/>
        <w:gridCol w:w="1564"/>
      </w:tblGrid>
      <w:tr w:rsidR="00F66FE2" w:rsidRPr="00E354FC" w14:paraId="08B3CF0F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0B6EC6DC" w14:textId="77777777" w:rsidR="00F66FE2" w:rsidRPr="009E0C40" w:rsidRDefault="00F66FE2" w:rsidP="00303B04">
            <w:pPr>
              <w:spacing w:line="240" w:lineRule="auto"/>
              <w:rPr>
                <w:lang w:eastAsia="es-MX"/>
              </w:rPr>
            </w:pPr>
            <w:r w:rsidRPr="009E0C40">
              <w:rPr>
                <w:lang w:eastAsia="es-MX"/>
              </w:rPr>
              <w:t>Factor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3CF9B0C" w14:textId="77777777" w:rsidR="00F66FE2" w:rsidRPr="009E0C40" w:rsidRDefault="00F66FE2" w:rsidP="00303B04">
            <w:pPr>
              <w:spacing w:line="240" w:lineRule="auto"/>
              <w:jc w:val="center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 xml:space="preserve">Mean </w:t>
            </w:r>
            <w:proofErr w:type="spellStart"/>
            <w:r w:rsidRPr="009E0C40">
              <w:rPr>
                <w:color w:val="000000"/>
                <w:lang w:eastAsia="es-MX"/>
              </w:rPr>
              <w:t>Sq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E7BECE2" w14:textId="77777777" w:rsidR="00F66FE2" w:rsidRPr="009E0C40" w:rsidRDefault="00F66FE2" w:rsidP="00303B04">
            <w:pPr>
              <w:spacing w:line="240" w:lineRule="auto"/>
              <w:jc w:val="center"/>
              <w:rPr>
                <w:color w:val="000000"/>
                <w:lang w:eastAsia="es-MX"/>
              </w:rPr>
            </w:pPr>
            <w:r w:rsidRPr="009E0C40">
              <w:rPr>
                <w:color w:val="000000"/>
                <w:lang w:eastAsia="es-MX"/>
              </w:rPr>
              <w:t>F value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33B658E" w14:textId="77777777" w:rsidR="00F66FE2" w:rsidRPr="009E0C40" w:rsidRDefault="00F66FE2" w:rsidP="00303B04">
            <w:pPr>
              <w:spacing w:line="240" w:lineRule="auto"/>
              <w:jc w:val="center"/>
              <w:rPr>
                <w:color w:val="000000"/>
                <w:lang w:eastAsia="es-MX"/>
              </w:rPr>
            </w:pPr>
            <w:proofErr w:type="spellStart"/>
            <w:r w:rsidRPr="009E0C40">
              <w:rPr>
                <w:color w:val="000000"/>
                <w:lang w:eastAsia="es-MX"/>
              </w:rPr>
              <w:t>Pr</w:t>
            </w:r>
            <w:proofErr w:type="spellEnd"/>
            <w:r w:rsidRPr="009E0C40">
              <w:rPr>
                <w:color w:val="000000"/>
                <w:lang w:eastAsia="es-MX"/>
              </w:rPr>
              <w:t>(&gt;F)</w:t>
            </w:r>
          </w:p>
        </w:tc>
      </w:tr>
      <w:tr w:rsidR="00EB569C" w:rsidRPr="00E354FC" w14:paraId="737A0D46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751B1716" w14:textId="77777777" w:rsidR="00EB569C" w:rsidRPr="009E0C40" w:rsidRDefault="00EB569C" w:rsidP="00EB569C">
            <w:pPr>
              <w:spacing w:line="240" w:lineRule="auto"/>
              <w:rPr>
                <w:color w:val="000000"/>
                <w:lang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B51A061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  <w:lang w:val="es-MX" w:eastAsia="es-MX"/>
              </w:rPr>
            </w:pPr>
            <w:r w:rsidRPr="00EB569C">
              <w:rPr>
                <w:color w:val="000000"/>
              </w:rPr>
              <w:t>0.0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582669A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6A71915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.00</w:t>
            </w:r>
          </w:p>
        </w:tc>
      </w:tr>
      <w:tr w:rsidR="00EB569C" w:rsidRPr="00E354FC" w14:paraId="2E38917D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C5C1DAF" w14:textId="77777777" w:rsidR="00EB569C" w:rsidRPr="009E0C40" w:rsidRDefault="00EB569C" w:rsidP="00EB569C">
            <w:pPr>
              <w:spacing w:line="240" w:lineRule="auto"/>
              <w:rPr>
                <w:color w:val="000000"/>
                <w:lang w:eastAsia="es-MX"/>
              </w:rPr>
            </w:pPr>
            <w:proofErr w:type="spellStart"/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4EB81BD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9DD0E38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70775D06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.00</w:t>
            </w:r>
          </w:p>
        </w:tc>
      </w:tr>
      <w:tr w:rsidR="00EB569C" w:rsidRPr="00E354FC" w14:paraId="07DC0311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4B3227E0" w14:textId="77777777" w:rsidR="00EB569C" w:rsidRPr="009E0C40" w:rsidRDefault="00EB569C" w:rsidP="00EB569C">
            <w:pPr>
              <w:spacing w:line="240" w:lineRule="auto"/>
              <w:rPr>
                <w:color w:val="000000"/>
                <w:lang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E309071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86.63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822379D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639.52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3BC3F7A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37858695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1E6E4B31" w14:textId="77777777" w:rsidR="00EB569C" w:rsidRPr="009E0C40" w:rsidRDefault="00EB569C" w:rsidP="00EB569C">
            <w:pPr>
              <w:spacing w:line="240" w:lineRule="auto"/>
              <w:rPr>
                <w:color w:val="000000"/>
                <w:lang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8474A21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78.17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1F397BA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479.29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691075D6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0481977C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1888D4ED" w14:textId="77777777" w:rsidR="00EB569C" w:rsidRPr="009E0C40" w:rsidRDefault="00EB569C" w:rsidP="00EB569C">
            <w:pPr>
              <w:spacing w:line="240" w:lineRule="auto"/>
              <w:rPr>
                <w:color w:val="000000"/>
                <w:lang w:eastAsia="es-MX"/>
              </w:rPr>
            </w:pPr>
            <w:proofErr w:type="spellStart"/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45D56EC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7.3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BDC78DF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327.59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7415D462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6D239F51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7A9D2877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 xml:space="preserve">: </w:t>
            </w:r>
            <w:proofErr w:type="spellStart"/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A2654D0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B90ABDF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681E4AAC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.00</w:t>
            </w:r>
          </w:p>
        </w:tc>
      </w:tr>
      <w:tr w:rsidR="00EB569C" w:rsidRPr="00E354FC" w14:paraId="183E04D8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0AA3E9C7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D4C3ACE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39.06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078BD91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4524.27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30D1727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5FA26E00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1E4C9100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A636382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22.9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1ED64C1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326.1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1B3F1F5A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23AFBC11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7562D994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C41EBF6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86.23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8063D78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5416.87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6270FD3B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09F50EC4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7CEA6C7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DE0E886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30.25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8453A69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465.02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12DED744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72EC5721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19443E7C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A1DE73F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17.86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83D51AD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230.5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03732202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30F3AA13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6FD773DD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784CE43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7.63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CE9A63F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44.49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A9BAAC9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3046F7A3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0ED07891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proofErr w:type="spellStart"/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proofErr w:type="spellEnd"/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EAE0819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1.0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579947B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08.13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4441EDA7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34ABE1B2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D96E522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0E116AE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6.09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62FD612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493.81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1434479C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47C815BF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40FE4214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539DFFD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50.57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852EE3C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957.01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08A616B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6F7E35F0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61F70BFD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D93CD50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63.2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A385F31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196.49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FA88835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5434DC22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7E82C7A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00FF1A91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61.9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5AAE2C6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171.87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17CAA551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76E33A99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0AEDD7AD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177BAB9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14.8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94331DC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172.94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1DC98EB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2DA5BD72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064BE783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8FD3DAB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6.5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633A1FD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501.82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55DA2AB8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2CAAAD96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4A6187C5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AA263BD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8.80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2D914F6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66.51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D061043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55D38BD3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AD225C4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AFF949D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71.2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9F51EA8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347.84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6BA5E1C7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2899F1E7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FA7F34C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92D75B0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32.77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008BAED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620.2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29F7F5B5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24EA4294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34E1F9E5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C3C8AE6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37.98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9A9890D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718.85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17FB75FE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5BA50677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4A08EF2C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3CC48CB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6.75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F117D78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27.70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D0749BF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012AA86A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64F5FA84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B987A63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6.24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39BF90A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307.33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01ADBCA5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60B0A948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5C8B8CE7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0A952B3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8.07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AD6937E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52.72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04E502FF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623C0C2D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745B1548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654C5B19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3.17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3D4FB64F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438.44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3611C194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040C7914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34AC0A24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470DE137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.57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A85E886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9.68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7E364BF2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2ABC118E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6D8DB8F9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vertAlign w:val="super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70FE17F3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3.01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EE9A9E8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435.42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45280106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4C1A81F3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0BFA4E47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eastAsia="es-MX"/>
              </w:rPr>
              <w:t>Mean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1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2</w:t>
            </w:r>
            <w:r w:rsidRPr="00E354FC">
              <w:rPr>
                <w:color w:val="000000"/>
                <w:lang w:eastAsia="es-MX"/>
              </w:rPr>
              <w:t>:Var</w:t>
            </w:r>
            <w:r w:rsidRPr="00E354FC">
              <w:rPr>
                <w:color w:val="000000"/>
                <w:vertAlign w:val="subscript"/>
                <w:lang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1C99BD88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6.84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108C5AC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29.38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58944B53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  <w:tr w:rsidR="00EB569C" w:rsidRPr="00E354FC" w14:paraId="539EBEF2" w14:textId="77777777" w:rsidTr="00303B04">
        <w:trPr>
          <w:trHeight w:val="300"/>
        </w:trPr>
        <w:tc>
          <w:tcPr>
            <w:tcW w:w="2340" w:type="pct"/>
            <w:shd w:val="clear" w:color="auto" w:fill="auto"/>
            <w:noWrap/>
            <w:vAlign w:val="bottom"/>
            <w:hideMark/>
          </w:tcPr>
          <w:p w14:paraId="2FF8161A" w14:textId="77777777" w:rsidR="00EB569C" w:rsidRPr="00E354FC" w:rsidRDefault="00EB569C" w:rsidP="00EB569C">
            <w:pPr>
              <w:spacing w:line="240" w:lineRule="auto"/>
              <w:rPr>
                <w:color w:val="000000"/>
                <w:lang w:val="es-MX" w:eastAsia="es-MX"/>
              </w:rPr>
            </w:pPr>
            <w:r w:rsidRPr="00E354FC">
              <w:rPr>
                <w:color w:val="000000"/>
                <w:lang w:val="es-MX" w:eastAsia="es-MX"/>
              </w:rPr>
              <w:t>Mean</w:t>
            </w:r>
            <w:r w:rsidRPr="00E354FC">
              <w:rPr>
                <w:color w:val="000000"/>
                <w:vertAlign w:val="subscript"/>
                <w:lang w:val="es-MX" w:eastAsia="es-MX"/>
              </w:rPr>
              <w:t>A</w:t>
            </w:r>
            <w:r w:rsidRPr="00E354FC">
              <w:rPr>
                <w:color w:val="000000"/>
                <w:vertAlign w:val="superscript"/>
                <w:lang w:val="es-MX" w:eastAsia="es-MX"/>
              </w:rPr>
              <w:t>2</w:t>
            </w:r>
            <w:r w:rsidRPr="00E354FC">
              <w:rPr>
                <w:color w:val="000000"/>
                <w:lang w:val="es-MX" w:eastAsia="es-MX"/>
              </w:rPr>
              <w:t>:Mean</w:t>
            </w:r>
            <w:r w:rsidRPr="00E354FC">
              <w:rPr>
                <w:color w:val="000000"/>
                <w:vertAlign w:val="subscript"/>
                <w:lang w:val="es-MX" w:eastAsia="es-MX"/>
              </w:rPr>
              <w:t>A</w:t>
            </w:r>
            <w:r w:rsidRPr="00E354FC">
              <w:rPr>
                <w:color w:val="000000"/>
                <w:lang w:val="es-MX" w:eastAsia="es-MX"/>
              </w:rPr>
              <w:t>:Var</w:t>
            </w:r>
            <w:r w:rsidRPr="00E354FC">
              <w:rPr>
                <w:color w:val="000000"/>
                <w:vertAlign w:val="subscript"/>
                <w:lang w:val="es-MX" w:eastAsia="es-MX"/>
              </w:rPr>
              <w:t>1</w:t>
            </w:r>
            <w:r w:rsidRPr="00E354FC">
              <w:rPr>
                <w:color w:val="000000"/>
                <w:lang w:val="es-MX" w:eastAsia="es-MX"/>
              </w:rPr>
              <w:t>:Var</w:t>
            </w:r>
            <w:r w:rsidRPr="00E354FC">
              <w:rPr>
                <w:color w:val="000000"/>
                <w:vertAlign w:val="subscript"/>
                <w:lang w:val="es-MX" w:eastAsia="es-MX"/>
              </w:rPr>
              <w:t>2</w:t>
            </w:r>
            <w:r w:rsidRPr="00E354FC">
              <w:rPr>
                <w:color w:val="000000"/>
                <w:lang w:val="es-MX" w:eastAsia="es-MX"/>
              </w:rPr>
              <w:t>:Var</w:t>
            </w:r>
            <w:r w:rsidRPr="00E354FC">
              <w:rPr>
                <w:color w:val="000000"/>
                <w:vertAlign w:val="subscript"/>
                <w:lang w:val="es-MX" w:eastAsia="es-MX"/>
              </w:rPr>
              <w:t>A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5B74C094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1.32</w:t>
            </w:r>
          </w:p>
        </w:tc>
        <w:tc>
          <w:tcPr>
            <w:tcW w:w="887" w:type="pct"/>
            <w:shd w:val="clear" w:color="auto" w:fill="auto"/>
            <w:noWrap/>
            <w:vAlign w:val="bottom"/>
            <w:hideMark/>
          </w:tcPr>
          <w:p w14:paraId="290CE581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24.93</w:t>
            </w:r>
          </w:p>
        </w:tc>
        <w:tc>
          <w:tcPr>
            <w:tcW w:w="886" w:type="pct"/>
            <w:shd w:val="clear" w:color="auto" w:fill="auto"/>
            <w:noWrap/>
            <w:vAlign w:val="bottom"/>
            <w:hideMark/>
          </w:tcPr>
          <w:p w14:paraId="6ECD4360" w14:textId="77777777" w:rsidR="00EB569C" w:rsidRPr="00EB569C" w:rsidRDefault="00EB569C" w:rsidP="00EB569C">
            <w:pPr>
              <w:spacing w:line="240" w:lineRule="auto"/>
              <w:jc w:val="right"/>
              <w:rPr>
                <w:color w:val="000000"/>
              </w:rPr>
            </w:pPr>
            <w:r w:rsidRPr="00EB569C">
              <w:rPr>
                <w:color w:val="000000"/>
              </w:rPr>
              <w:t>0.00</w:t>
            </w:r>
          </w:p>
        </w:tc>
      </w:tr>
    </w:tbl>
    <w:p w14:paraId="0C103A89" w14:textId="77777777" w:rsidR="00F66FE2" w:rsidRDefault="00F66FE2" w:rsidP="00F66FE2">
      <w:pPr>
        <w:pStyle w:val="Newparagraph"/>
      </w:pPr>
    </w:p>
    <w:p w14:paraId="65A24D78" w14:textId="77777777" w:rsidR="00EC47C8" w:rsidRDefault="00EC47C8"/>
    <w:sectPr w:rsidR="00EC47C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NLE0NjAzAVKWxko6SsGpxcWZ+XkgBYa1AGZwFZAsAAAA"/>
  </w:docVars>
  <w:rsids>
    <w:rsidRoot w:val="00367A27"/>
    <w:rsid w:val="000148BF"/>
    <w:rsid w:val="00091681"/>
    <w:rsid w:val="000F15D3"/>
    <w:rsid w:val="000F7DAB"/>
    <w:rsid w:val="00275510"/>
    <w:rsid w:val="00367A27"/>
    <w:rsid w:val="003779F2"/>
    <w:rsid w:val="003822C0"/>
    <w:rsid w:val="007F36F2"/>
    <w:rsid w:val="00A1520B"/>
    <w:rsid w:val="00A269BF"/>
    <w:rsid w:val="00AC615E"/>
    <w:rsid w:val="00BE0C9B"/>
    <w:rsid w:val="00C50F48"/>
    <w:rsid w:val="00D33D35"/>
    <w:rsid w:val="00EA7891"/>
    <w:rsid w:val="00EB569C"/>
    <w:rsid w:val="00EC47C8"/>
    <w:rsid w:val="00F66FE2"/>
    <w:rsid w:val="00FE31EE"/>
    <w:rsid w:val="00FF5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EF403"/>
  <w15:chartTrackingRefBased/>
  <w15:docId w15:val="{3DAA036B-F9B4-4525-95ED-D39B18B9F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27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itle">
    <w:name w:val="Table title"/>
    <w:basedOn w:val="Normal"/>
    <w:next w:val="Normal"/>
    <w:qFormat/>
    <w:rsid w:val="00367A27"/>
    <w:pPr>
      <w:spacing w:before="240" w:line="360" w:lineRule="auto"/>
    </w:pPr>
  </w:style>
  <w:style w:type="paragraph" w:customStyle="1" w:styleId="Newparagraph">
    <w:name w:val="New paragraph"/>
    <w:basedOn w:val="Normal"/>
    <w:qFormat/>
    <w:rsid w:val="00367A27"/>
    <w:pPr>
      <w:ind w:firstLine="720"/>
    </w:pPr>
  </w:style>
  <w:style w:type="paragraph" w:styleId="Caption">
    <w:name w:val="caption"/>
    <w:basedOn w:val="Normal"/>
    <w:next w:val="Normal"/>
    <w:uiPriority w:val="35"/>
    <w:unhideWhenUsed/>
    <w:qFormat/>
    <w:rsid w:val="00EA789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1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7</Words>
  <Characters>5744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Romero Silva</dc:creator>
  <cp:keywords/>
  <dc:description/>
  <cp:lastModifiedBy>Rodrigo Romero Silva</cp:lastModifiedBy>
  <cp:revision>3</cp:revision>
  <dcterms:created xsi:type="dcterms:W3CDTF">2021-10-14T14:22:00Z</dcterms:created>
  <dcterms:modified xsi:type="dcterms:W3CDTF">2021-10-14T14:22:00Z</dcterms:modified>
</cp:coreProperties>
</file>